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D54BA" w14:textId="475C7D39" w:rsidR="002E653A" w:rsidRDefault="00683ED1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</w:t>
      </w:r>
      <w:r w:rsidR="001B2A49">
        <w:rPr>
          <w:rFonts w:ascii="Book Antiqua" w:hAnsi="Book Antiqua"/>
          <w:sz w:val="24"/>
        </w:rPr>
        <w:t>Town of Canterbury</w:t>
      </w:r>
    </w:p>
    <w:p w14:paraId="5B186C3D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Selectmen’s Meeting</w:t>
      </w:r>
    </w:p>
    <w:p w14:paraId="52FD45FD" w14:textId="6D04FEAE" w:rsidR="001B2A49" w:rsidRDefault="005833DB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August 1</w:t>
      </w:r>
      <w:r w:rsidR="00E368BD">
        <w:rPr>
          <w:rFonts w:ascii="Book Antiqua" w:hAnsi="Book Antiqua"/>
          <w:sz w:val="24"/>
        </w:rPr>
        <w:t>5</w:t>
      </w:r>
      <w:r w:rsidR="00C97879">
        <w:rPr>
          <w:rFonts w:ascii="Book Antiqua" w:hAnsi="Book Antiqua"/>
          <w:sz w:val="24"/>
        </w:rPr>
        <w:t>,</w:t>
      </w:r>
      <w:r w:rsidR="00F42B00">
        <w:rPr>
          <w:rFonts w:ascii="Book Antiqua" w:hAnsi="Book Antiqua"/>
          <w:sz w:val="24"/>
        </w:rPr>
        <w:t xml:space="preserve"> 202</w:t>
      </w:r>
      <w:r w:rsidR="000063B6">
        <w:rPr>
          <w:rFonts w:ascii="Book Antiqua" w:hAnsi="Book Antiqua"/>
          <w:sz w:val="24"/>
        </w:rPr>
        <w:t>2</w:t>
      </w:r>
    </w:p>
    <w:p w14:paraId="5972CEFA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AGENDA</w:t>
      </w:r>
    </w:p>
    <w:p w14:paraId="5BFF8B68" w14:textId="77777777" w:rsidR="00FB437E" w:rsidRDefault="00FB437E" w:rsidP="006310E7">
      <w:pPr>
        <w:spacing w:after="0"/>
        <w:rPr>
          <w:sz w:val="20"/>
        </w:rPr>
      </w:pPr>
    </w:p>
    <w:p w14:paraId="6F7656E8" w14:textId="4A631E16" w:rsidR="00BB5877" w:rsidRDefault="00D90384" w:rsidP="00804A16">
      <w:pPr>
        <w:spacing w:after="0"/>
        <w:rPr>
          <w:rStyle w:val="Hyperlink"/>
          <w:rFonts w:ascii="Bookman Old Style" w:hAnsi="Bookman Old Style" w:cs="Helvetica"/>
          <w:sz w:val="28"/>
          <w:szCs w:val="21"/>
          <w:shd w:val="clear" w:color="auto" w:fill="FFFFFF"/>
        </w:rPr>
      </w:pPr>
      <w:r>
        <w:rPr>
          <w:rFonts w:ascii="Bookman Old Style" w:hAnsi="Bookman Old Style" w:cs="Helvetica"/>
          <w:b/>
          <w:bCs/>
          <w:color w:val="25282D"/>
          <w:sz w:val="28"/>
          <w:szCs w:val="21"/>
          <w:shd w:val="clear" w:color="auto" w:fill="FFFFFF"/>
        </w:rPr>
        <w:t xml:space="preserve"> </w:t>
      </w:r>
      <w:r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Please join our meeting from your computer, tablet, or smartphone.</w:t>
      </w:r>
      <w:r>
        <w:rPr>
          <w:rFonts w:ascii="Bookman Old Style" w:hAnsi="Bookman Old Style" w:cs="Helvetica"/>
          <w:color w:val="25282D"/>
          <w:szCs w:val="21"/>
        </w:rPr>
        <w:br/>
      </w:r>
      <w:hyperlink r:id="rId8" w:history="1">
        <w:r w:rsidR="00E35FE5" w:rsidRPr="00DA6FFF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https://global.gotomeeting.com/join/171590773</w:t>
        </w:r>
      </w:hyperlink>
      <w:r>
        <w:rPr>
          <w:rFonts w:ascii="Bookman Old Style" w:hAnsi="Bookman Old Style" w:cs="Helvetica"/>
          <w:color w:val="25282D"/>
          <w:szCs w:val="21"/>
        </w:rPr>
        <w:br/>
      </w:r>
      <w:r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You can also dial in using your phone.</w:t>
      </w:r>
      <w:r>
        <w:rPr>
          <w:rFonts w:ascii="Bookman Old Style" w:hAnsi="Bookman Old Style" w:cs="Helvetica"/>
          <w:color w:val="25282D"/>
          <w:szCs w:val="21"/>
        </w:rPr>
        <w:br/>
      </w:r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>United States: </w:t>
      </w:r>
      <w:hyperlink r:id="rId9" w:history="1">
        <w:r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+1 (</w:t>
        </w:r>
        <w:r w:rsidR="005833DB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571</w:t>
        </w:r>
        <w:r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 xml:space="preserve">) </w:t>
        </w:r>
        <w:r w:rsidR="005833DB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317</w:t>
        </w:r>
        <w:r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-31</w:t>
        </w:r>
        <w:r w:rsidR="00E35FE5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2</w:t>
        </w:r>
        <w:r w:rsidR="005833DB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2</w:t>
        </w:r>
      </w:hyperlink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 xml:space="preserve">   </w:t>
      </w:r>
      <w:r>
        <w:rPr>
          <w:rFonts w:ascii="Bookman Old Style" w:hAnsi="Bookman Old Style" w:cs="Helvetica"/>
          <w:b/>
          <w:bCs/>
          <w:color w:val="25282D"/>
          <w:szCs w:val="21"/>
          <w:shd w:val="clear" w:color="auto" w:fill="FFFFFF"/>
        </w:rPr>
        <w:t>Access Code:</w:t>
      </w:r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> </w:t>
      </w:r>
      <w:r w:rsidR="00E35FE5">
        <w:rPr>
          <w:rFonts w:ascii="Bookman Old Style" w:hAnsi="Bookman Old Style" w:cs="Helvetica"/>
          <w:color w:val="25282D"/>
          <w:szCs w:val="21"/>
          <w:shd w:val="clear" w:color="auto" w:fill="FFFFFF"/>
        </w:rPr>
        <w:t>171-590-773</w:t>
      </w:r>
      <w:r>
        <w:rPr>
          <w:rFonts w:ascii="Bookman Old Style" w:hAnsi="Bookman Old Style" w:cs="Helvetica"/>
          <w:color w:val="25282D"/>
          <w:szCs w:val="21"/>
        </w:rPr>
        <w:br/>
      </w:r>
      <w:r>
        <w:rPr>
          <w:rFonts w:ascii="Bookman Old Style" w:hAnsi="Bookman Old Style" w:cs="Helvetica"/>
          <w:color w:val="25282D"/>
          <w:szCs w:val="21"/>
          <w:shd w:val="clear" w:color="auto" w:fill="FFFFFF"/>
        </w:rPr>
        <w:t>New to GoToMeeting? Get the app now and be ready when your first meeting starts: </w:t>
      </w:r>
      <w:hyperlink r:id="rId10" w:history="1">
        <w:r w:rsidR="005833DB" w:rsidRPr="00DA6FFF">
          <w:rPr>
            <w:rStyle w:val="Hyperlink"/>
            <w:rFonts w:ascii="Bookman Old Style" w:hAnsi="Bookman Old Style" w:cs="Helvetica"/>
            <w:szCs w:val="21"/>
            <w:shd w:val="clear" w:color="auto" w:fill="FFFFFF"/>
          </w:rPr>
          <w:t>https://global.gotomeeting.com/install</w:t>
        </w:r>
      </w:hyperlink>
      <w:r w:rsidR="00562A49">
        <w:rPr>
          <w:rStyle w:val="Hyperlink"/>
          <w:rFonts w:ascii="Bookman Old Style" w:hAnsi="Bookman Old Style" w:cs="Helvetica"/>
          <w:szCs w:val="21"/>
          <w:shd w:val="clear" w:color="auto" w:fill="FFFFFF"/>
        </w:rPr>
        <w:t>.</w:t>
      </w:r>
    </w:p>
    <w:p w14:paraId="66F14A0E" w14:textId="77777777" w:rsidR="006310E7" w:rsidRDefault="006310E7" w:rsidP="006310E7">
      <w:pPr>
        <w:spacing w:after="0"/>
        <w:rPr>
          <w:rFonts w:ascii="Bookman Old Style" w:hAnsi="Bookman Old Style"/>
          <w:sz w:val="20"/>
        </w:rPr>
      </w:pPr>
    </w:p>
    <w:p w14:paraId="5E90F9B0" w14:textId="77777777" w:rsidR="00585FE3" w:rsidRPr="008C56FA" w:rsidRDefault="00585FE3" w:rsidP="002C737A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Administrative</w:t>
      </w:r>
    </w:p>
    <w:p w14:paraId="15C46B30" w14:textId="77777777" w:rsidR="00C20AE0" w:rsidRDefault="00C20AE0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</w:p>
    <w:p w14:paraId="7800A273" w14:textId="64EC4A91" w:rsidR="00585FE3" w:rsidRPr="00C20AE0" w:rsidRDefault="00585FE3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 w:rsidRPr="00C20AE0">
        <w:rPr>
          <w:rFonts w:ascii="Bookman Old Style" w:hAnsi="Bookman Old Style"/>
          <w:szCs w:val="24"/>
        </w:rPr>
        <w:t>Sign:</w:t>
      </w:r>
      <w:r w:rsidRPr="00C20AE0">
        <w:rPr>
          <w:rFonts w:ascii="Bookman Old Style" w:hAnsi="Bookman Old Style"/>
          <w:szCs w:val="24"/>
        </w:rPr>
        <w:tab/>
        <w:t>Accounts Payable Manifest</w:t>
      </w:r>
    </w:p>
    <w:p w14:paraId="0CD4A4B9" w14:textId="6CEB2E17" w:rsidR="001C1C40" w:rsidRDefault="00875FC5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 w:rsidRPr="00C20AE0">
        <w:rPr>
          <w:rFonts w:ascii="Bookman Old Style" w:hAnsi="Bookman Old Style"/>
          <w:szCs w:val="24"/>
        </w:rPr>
        <w:tab/>
      </w:r>
      <w:r w:rsidR="000C731C" w:rsidRPr="00C20AE0">
        <w:rPr>
          <w:rFonts w:ascii="Bookman Old Style" w:hAnsi="Bookman Old Style"/>
          <w:szCs w:val="24"/>
        </w:rPr>
        <w:t>Payroll Manifest</w:t>
      </w:r>
    </w:p>
    <w:p w14:paraId="155426C3" w14:textId="37C882BD" w:rsidR="00C03CB7" w:rsidRDefault="00C03CB7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Intent to Cut Map 248 Lot 15 Hall Rd.</w:t>
      </w:r>
    </w:p>
    <w:p w14:paraId="224C527F" w14:textId="7B15F0FD" w:rsidR="00C03CB7" w:rsidRDefault="00C03CB7" w:rsidP="00C20AE0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Yield Tax Levy Map 241 Lots 9,11,12</w:t>
      </w:r>
    </w:p>
    <w:p w14:paraId="626034F2" w14:textId="252F3972" w:rsidR="003803A6" w:rsidRDefault="00C03CB7" w:rsidP="005833DB">
      <w:pPr>
        <w:pStyle w:val="ListParagraph"/>
        <w:spacing w:after="120" w:line="276" w:lineRule="auto"/>
        <w:ind w:left="144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                              Map 258 Lot 8</w:t>
      </w:r>
      <w:r w:rsidR="00E368BD">
        <w:rPr>
          <w:rFonts w:ascii="Bookman Old Style" w:hAnsi="Bookman Old Style"/>
          <w:szCs w:val="24"/>
        </w:rPr>
        <w:t xml:space="preserve"> </w:t>
      </w:r>
      <w:r w:rsidR="003803A6">
        <w:rPr>
          <w:rFonts w:ascii="Bookman Old Style" w:hAnsi="Bookman Old Style"/>
          <w:szCs w:val="24"/>
        </w:rPr>
        <w:t xml:space="preserve">                                               </w:t>
      </w:r>
    </w:p>
    <w:p w14:paraId="21A47493" w14:textId="58AE0F10" w:rsidR="005833DB" w:rsidRDefault="005833DB" w:rsidP="00562A49">
      <w:pPr>
        <w:pStyle w:val="ListParagraph"/>
        <w:tabs>
          <w:tab w:val="left" w:pos="3600"/>
        </w:tabs>
        <w:spacing w:after="120" w:line="276" w:lineRule="auto"/>
        <w:ind w:left="3744"/>
        <w:rPr>
          <w:rFonts w:ascii="Bookman Old Style" w:hAnsi="Bookman Old Style"/>
          <w:szCs w:val="24"/>
        </w:rPr>
      </w:pPr>
    </w:p>
    <w:p w14:paraId="7FD2F70E" w14:textId="0C108DF4" w:rsidR="002C737A" w:rsidRDefault="001B2A49" w:rsidP="00C97879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b/>
          <w:sz w:val="24"/>
          <w:szCs w:val="24"/>
          <w:u w:val="single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Appointments</w:t>
      </w:r>
    </w:p>
    <w:p w14:paraId="7A8E2698" w14:textId="77777777" w:rsidR="00562A49" w:rsidRDefault="00562A49" w:rsidP="005C4CAF">
      <w:pPr>
        <w:spacing w:after="120"/>
        <w:ind w:left="1440" w:firstLine="720"/>
        <w:rPr>
          <w:rFonts w:ascii="Bookman Old Style" w:hAnsi="Bookman Old Style"/>
          <w:szCs w:val="24"/>
        </w:rPr>
      </w:pPr>
    </w:p>
    <w:p w14:paraId="3D2702E9" w14:textId="7A37BE4C" w:rsidR="00D90384" w:rsidRDefault="00D90384" w:rsidP="005C4CAF">
      <w:pPr>
        <w:spacing w:after="12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>5:</w:t>
      </w:r>
      <w:r w:rsidR="00E368BD">
        <w:rPr>
          <w:rFonts w:ascii="Bookman Old Style" w:hAnsi="Bookman Old Style"/>
          <w:szCs w:val="24"/>
        </w:rPr>
        <w:t>00</w:t>
      </w:r>
      <w:r>
        <w:rPr>
          <w:rFonts w:ascii="Bookman Old Style" w:hAnsi="Bookman Old Style"/>
          <w:szCs w:val="24"/>
        </w:rPr>
        <w:t xml:space="preserve"> – </w:t>
      </w:r>
      <w:r w:rsidR="00E35FE5">
        <w:rPr>
          <w:rFonts w:ascii="Bookman Old Style" w:hAnsi="Bookman Old Style"/>
          <w:szCs w:val="24"/>
        </w:rPr>
        <w:t xml:space="preserve">Town Clerk/Tax Collector </w:t>
      </w:r>
      <w:r w:rsidR="00E368BD">
        <w:rPr>
          <w:rFonts w:ascii="Bookman Old Style" w:hAnsi="Bookman Old Style"/>
          <w:szCs w:val="24"/>
        </w:rPr>
        <w:t>Sam Papps</w:t>
      </w:r>
    </w:p>
    <w:p w14:paraId="0DB05677" w14:textId="0D9A75B8" w:rsidR="00E368BD" w:rsidRDefault="00E368BD" w:rsidP="005C4CAF">
      <w:pPr>
        <w:spacing w:after="12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5:15 – </w:t>
      </w:r>
      <w:r w:rsidR="00E35FE5">
        <w:rPr>
          <w:rFonts w:ascii="Bookman Old Style" w:hAnsi="Bookman Old Style"/>
          <w:szCs w:val="24"/>
        </w:rPr>
        <w:t xml:space="preserve">Road Agent </w:t>
      </w:r>
      <w:r>
        <w:rPr>
          <w:rFonts w:ascii="Bookman Old Style" w:hAnsi="Bookman Old Style"/>
          <w:szCs w:val="24"/>
        </w:rPr>
        <w:t>John O’Connor</w:t>
      </w:r>
    </w:p>
    <w:p w14:paraId="625B93A2" w14:textId="40DA0C96" w:rsidR="00E368BD" w:rsidRDefault="00E368BD" w:rsidP="005C4CAF">
      <w:pPr>
        <w:spacing w:after="12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5:30 – </w:t>
      </w:r>
      <w:r w:rsidR="00E35FE5">
        <w:rPr>
          <w:rFonts w:ascii="Bookman Old Style" w:hAnsi="Bookman Old Style"/>
          <w:szCs w:val="24"/>
        </w:rPr>
        <w:t xml:space="preserve">Fire Chief </w:t>
      </w:r>
      <w:r>
        <w:rPr>
          <w:rFonts w:ascii="Bookman Old Style" w:hAnsi="Bookman Old Style"/>
          <w:szCs w:val="24"/>
        </w:rPr>
        <w:t xml:space="preserve">Mike Gamache </w:t>
      </w:r>
    </w:p>
    <w:p w14:paraId="2AEB4989" w14:textId="1EAEBF38" w:rsidR="00E368BD" w:rsidRDefault="00E368BD" w:rsidP="005C4CAF">
      <w:pPr>
        <w:spacing w:after="12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5:45 – </w:t>
      </w:r>
      <w:r w:rsidR="00E35FE5">
        <w:rPr>
          <w:rFonts w:ascii="Bookman Old Style" w:hAnsi="Bookman Old Style"/>
          <w:szCs w:val="24"/>
        </w:rPr>
        <w:t>Police Chief M</w:t>
      </w:r>
      <w:r>
        <w:rPr>
          <w:rFonts w:ascii="Bookman Old Style" w:hAnsi="Bookman Old Style"/>
          <w:szCs w:val="24"/>
        </w:rPr>
        <w:t>ike Labrecque</w:t>
      </w:r>
    </w:p>
    <w:p w14:paraId="034BDD52" w14:textId="1FBB9BF0" w:rsidR="00E368BD" w:rsidRDefault="00E368BD" w:rsidP="005C4CAF">
      <w:pPr>
        <w:spacing w:after="12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6:00 – </w:t>
      </w:r>
      <w:r w:rsidR="00E35FE5">
        <w:rPr>
          <w:rFonts w:ascii="Bookman Old Style" w:hAnsi="Bookman Old Style"/>
          <w:szCs w:val="24"/>
        </w:rPr>
        <w:t xml:space="preserve">Librarian </w:t>
      </w:r>
      <w:r>
        <w:rPr>
          <w:rFonts w:ascii="Bookman Old Style" w:hAnsi="Bookman Old Style"/>
          <w:szCs w:val="24"/>
        </w:rPr>
        <w:t>Rachel Baker</w:t>
      </w:r>
    </w:p>
    <w:p w14:paraId="7B5A11A3" w14:textId="0198AA97" w:rsidR="00C03CB7" w:rsidRDefault="00C03CB7" w:rsidP="005C4CAF">
      <w:pPr>
        <w:spacing w:after="12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>6:15 – Howard Moffet</w:t>
      </w:r>
    </w:p>
    <w:p w14:paraId="02FAAC71" w14:textId="7992C3BA" w:rsidR="00BF486B" w:rsidRPr="00C20AE0" w:rsidRDefault="00E368BD" w:rsidP="003803A6">
      <w:pPr>
        <w:spacing w:after="120"/>
        <w:ind w:left="144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</w:t>
      </w:r>
      <w:r w:rsidR="00562A49">
        <w:rPr>
          <w:rFonts w:ascii="Bookman Old Style" w:hAnsi="Bookman Old Style"/>
          <w:szCs w:val="24"/>
        </w:rPr>
        <w:t xml:space="preserve"> </w:t>
      </w:r>
    </w:p>
    <w:p w14:paraId="61964A15" w14:textId="77777777" w:rsidR="00284172" w:rsidRPr="00C4241A" w:rsidRDefault="00284172" w:rsidP="0089704C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b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Minutes</w:t>
      </w:r>
    </w:p>
    <w:p w14:paraId="7FF97701" w14:textId="77777777" w:rsidR="00C97879" w:rsidRDefault="00C97879" w:rsidP="001C1C40">
      <w:pPr>
        <w:spacing w:after="0"/>
        <w:ind w:left="1440"/>
        <w:rPr>
          <w:rFonts w:ascii="Bookman Old Style" w:hAnsi="Bookman Old Style"/>
          <w:szCs w:val="24"/>
        </w:rPr>
      </w:pPr>
    </w:p>
    <w:p w14:paraId="073C42F9" w14:textId="3B8AD9EE" w:rsidR="00C97879" w:rsidRDefault="00E368BD" w:rsidP="00804A16">
      <w:pPr>
        <w:spacing w:after="0"/>
        <w:ind w:left="1440" w:firstLine="72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Cs w:val="24"/>
        </w:rPr>
        <w:t>August 1</w:t>
      </w:r>
      <w:r w:rsidR="00F37657">
        <w:rPr>
          <w:rFonts w:ascii="Bookman Old Style" w:hAnsi="Bookman Old Style"/>
          <w:szCs w:val="24"/>
        </w:rPr>
        <w:t xml:space="preserve">, </w:t>
      </w:r>
      <w:r w:rsidR="00C97879">
        <w:rPr>
          <w:rFonts w:ascii="Bookman Old Style" w:hAnsi="Bookman Old Style"/>
          <w:szCs w:val="24"/>
        </w:rPr>
        <w:t>2022</w:t>
      </w:r>
    </w:p>
    <w:p w14:paraId="6FE0DED5" w14:textId="77777777" w:rsidR="001C31A4" w:rsidRPr="00C4241A" w:rsidRDefault="001C31A4" w:rsidP="001C31A4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New Business</w:t>
      </w:r>
    </w:p>
    <w:p w14:paraId="08553ECB" w14:textId="46883FCE" w:rsidR="00C97879" w:rsidRDefault="00C97879" w:rsidP="00507D2D">
      <w:pPr>
        <w:pStyle w:val="ListParagraph"/>
        <w:spacing w:after="0"/>
        <w:ind w:left="2160"/>
        <w:rPr>
          <w:rFonts w:ascii="Bookman Old Style" w:hAnsi="Bookman Old Style"/>
          <w:sz w:val="24"/>
        </w:rPr>
      </w:pPr>
    </w:p>
    <w:p w14:paraId="191735D1" w14:textId="58D50180" w:rsidR="00286BAC" w:rsidRDefault="00286BAC" w:rsidP="00507D2D">
      <w:pPr>
        <w:pStyle w:val="ListParagraph"/>
        <w:spacing w:after="0"/>
        <w:ind w:left="216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Town Administrator Updates</w:t>
      </w:r>
    </w:p>
    <w:p w14:paraId="611261B1" w14:textId="3A968576" w:rsidR="00F37657" w:rsidRDefault="00804A16" w:rsidP="00507D2D">
      <w:pPr>
        <w:pStyle w:val="ListParagraph"/>
        <w:spacing w:after="0"/>
        <w:ind w:left="2160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Review Proposal for Emergency Comm. system</w:t>
      </w:r>
    </w:p>
    <w:p w14:paraId="12826F3C" w14:textId="77777777" w:rsidR="00186447" w:rsidRDefault="00186447" w:rsidP="00507D2D">
      <w:pPr>
        <w:pStyle w:val="ListParagraph"/>
        <w:spacing w:after="0"/>
        <w:ind w:left="2160"/>
        <w:rPr>
          <w:rFonts w:ascii="Bookman Old Style" w:hAnsi="Bookman Old Style"/>
          <w:sz w:val="24"/>
        </w:rPr>
      </w:pPr>
    </w:p>
    <w:p w14:paraId="19C8885C" w14:textId="13746246" w:rsidR="00C97879" w:rsidRPr="00606415" w:rsidRDefault="001C31A4" w:rsidP="002C5299">
      <w:pPr>
        <w:pStyle w:val="ListParagraph"/>
        <w:numPr>
          <w:ilvl w:val="0"/>
          <w:numId w:val="3"/>
        </w:numPr>
        <w:spacing w:after="0" w:line="360" w:lineRule="auto"/>
        <w:rPr>
          <w:rFonts w:ascii="Bookman Old Style" w:hAnsi="Bookman Old Style"/>
          <w:sz w:val="24"/>
          <w:szCs w:val="24"/>
        </w:rPr>
      </w:pPr>
      <w:r w:rsidRPr="00606415">
        <w:rPr>
          <w:rFonts w:ascii="Bookman Old Style" w:hAnsi="Bookman Old Style"/>
          <w:b/>
          <w:sz w:val="24"/>
          <w:szCs w:val="24"/>
          <w:u w:val="single"/>
        </w:rPr>
        <w:t>Old Business</w:t>
      </w:r>
      <w:r w:rsidR="00284172" w:rsidRPr="00606415">
        <w:rPr>
          <w:rFonts w:ascii="Bookman Old Style" w:hAnsi="Bookman Old Style"/>
          <w:sz w:val="24"/>
          <w:szCs w:val="24"/>
        </w:rPr>
        <w:tab/>
      </w:r>
      <w:r w:rsidR="005C4CAF" w:rsidRPr="00606415">
        <w:rPr>
          <w:rFonts w:ascii="Bookman Old Style" w:hAnsi="Bookman Old Style"/>
          <w:sz w:val="24"/>
          <w:szCs w:val="24"/>
        </w:rPr>
        <w:t xml:space="preserve"> </w:t>
      </w:r>
      <w:r w:rsidR="005C4CAF" w:rsidRPr="00606415">
        <w:rPr>
          <w:rFonts w:ascii="Bookman Old Style" w:hAnsi="Bookman Old Style"/>
          <w:sz w:val="24"/>
          <w:szCs w:val="24"/>
        </w:rPr>
        <w:tab/>
      </w:r>
      <w:r w:rsidR="000A5808" w:rsidRPr="00606415">
        <w:rPr>
          <w:rFonts w:ascii="Bookman Old Style" w:hAnsi="Bookman Old Style"/>
          <w:sz w:val="24"/>
          <w:szCs w:val="24"/>
        </w:rPr>
        <w:tab/>
      </w:r>
    </w:p>
    <w:p w14:paraId="16A20E9C" w14:textId="254B4859" w:rsidR="00C20AE0" w:rsidRDefault="00D90384" w:rsidP="00D90384">
      <w:pPr>
        <w:pStyle w:val="ListParagraph"/>
        <w:spacing w:after="0" w:line="360" w:lineRule="auto"/>
        <w:ind w:left="153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>Review proposed investment policies</w:t>
      </w:r>
      <w:r w:rsidR="00286BAC">
        <w:rPr>
          <w:rFonts w:ascii="Bookman Old Style" w:hAnsi="Bookman Old Style"/>
          <w:szCs w:val="24"/>
        </w:rPr>
        <w:t>.</w:t>
      </w:r>
    </w:p>
    <w:p w14:paraId="5A7CF457" w14:textId="578615DF" w:rsidR="00BB5877" w:rsidRPr="00C20AE0" w:rsidRDefault="00804A16" w:rsidP="00804A16">
      <w:pPr>
        <w:pStyle w:val="ListParagraph"/>
        <w:spacing w:after="0" w:line="360" w:lineRule="auto"/>
        <w:ind w:left="153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Review proposals for back taxes payment plans. </w:t>
      </w:r>
    </w:p>
    <w:p w14:paraId="26F144D5" w14:textId="58D76609" w:rsidR="002D3406" w:rsidRPr="00C4241A" w:rsidRDefault="001C31A4" w:rsidP="001C31A4">
      <w:pPr>
        <w:pStyle w:val="ListParagraph"/>
        <w:numPr>
          <w:ilvl w:val="0"/>
          <w:numId w:val="3"/>
        </w:numPr>
        <w:spacing w:after="0"/>
        <w:rPr>
          <w:rFonts w:ascii="Bookman Old Style" w:hAnsi="Bookman Old Style"/>
          <w:sz w:val="24"/>
          <w:szCs w:val="24"/>
        </w:rPr>
      </w:pPr>
      <w:r w:rsidRPr="00C4241A">
        <w:rPr>
          <w:rFonts w:ascii="Bookman Old Style" w:hAnsi="Bookman Old Style"/>
          <w:b/>
          <w:sz w:val="24"/>
          <w:szCs w:val="24"/>
          <w:u w:val="single"/>
        </w:rPr>
        <w:t>Adjournment</w:t>
      </w:r>
      <w:r w:rsidR="00511ECE" w:rsidRPr="00C4241A">
        <w:rPr>
          <w:rFonts w:ascii="Bookman Old Style" w:hAnsi="Bookman Old Style"/>
          <w:sz w:val="24"/>
          <w:szCs w:val="24"/>
        </w:rPr>
        <w:t xml:space="preserve"> </w:t>
      </w:r>
      <w:r w:rsidR="008B39E1" w:rsidRPr="00C4241A">
        <w:rPr>
          <w:rFonts w:ascii="Bookman Old Style" w:hAnsi="Bookman Old Style"/>
          <w:sz w:val="24"/>
          <w:szCs w:val="24"/>
        </w:rPr>
        <w:t xml:space="preserve"> </w:t>
      </w:r>
    </w:p>
    <w:p w14:paraId="104A9A51" w14:textId="00B2D535" w:rsidR="00411830" w:rsidRDefault="001C31A4" w:rsidP="00F37657">
      <w:pPr>
        <w:ind w:firstLine="630"/>
        <w:rPr>
          <w:rFonts w:ascii="Book Antiqua" w:hAnsi="Book Antiqua"/>
          <w:b/>
          <w:sz w:val="24"/>
          <w:szCs w:val="24"/>
        </w:rPr>
      </w:pPr>
      <w:r w:rsidRPr="00C4241A">
        <w:rPr>
          <w:rFonts w:ascii="Book Antiqua" w:hAnsi="Book Antiqua"/>
          <w:b/>
          <w:sz w:val="24"/>
          <w:szCs w:val="24"/>
        </w:rPr>
        <w:t xml:space="preserve"> </w:t>
      </w:r>
    </w:p>
    <w:p w14:paraId="0E6B9ECD" w14:textId="77777777" w:rsidR="00E368BD" w:rsidRDefault="00E368BD" w:rsidP="00F37657">
      <w:pPr>
        <w:ind w:firstLine="630"/>
        <w:rPr>
          <w:rFonts w:ascii="Book Antiqua" w:hAnsi="Book Antiqua"/>
          <w:b/>
          <w:sz w:val="24"/>
          <w:szCs w:val="24"/>
        </w:rPr>
      </w:pPr>
    </w:p>
    <w:p w14:paraId="08BA14B1" w14:textId="77777777" w:rsidR="00E35FE5" w:rsidRDefault="00E35FE5" w:rsidP="00F37657">
      <w:pPr>
        <w:ind w:firstLine="630"/>
        <w:rPr>
          <w:rFonts w:ascii="Book Antiqua" w:hAnsi="Book Antiqua"/>
          <w:b/>
          <w:sz w:val="24"/>
          <w:szCs w:val="24"/>
        </w:rPr>
      </w:pPr>
    </w:p>
    <w:p w14:paraId="51B7C50F" w14:textId="77777777" w:rsidR="00E368BD" w:rsidRDefault="00E368BD" w:rsidP="00F37657">
      <w:pPr>
        <w:ind w:firstLine="630"/>
        <w:rPr>
          <w:rFonts w:ascii="Book Antiqua" w:hAnsi="Book Antiqua"/>
          <w:b/>
          <w:sz w:val="24"/>
          <w:szCs w:val="24"/>
        </w:rPr>
      </w:pPr>
    </w:p>
    <w:p w14:paraId="2F440A25" w14:textId="77777777" w:rsidR="00C97879" w:rsidRDefault="00C97879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</w:p>
    <w:p w14:paraId="321F313F" w14:textId="5ABB6553" w:rsidR="00180650" w:rsidRPr="00D7798D" w:rsidRDefault="00180650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  <w:r w:rsidRPr="00D7798D">
        <w:rPr>
          <w:rFonts w:ascii="Times New Roman" w:hAnsi="Times New Roman" w:cs="Times New Roman"/>
          <w:i/>
          <w:sz w:val="20"/>
          <w:szCs w:val="24"/>
        </w:rPr>
        <w:t>The Selectmen have the authority to add/delete any item on this agenda and conduct the meeting as they see fit.</w:t>
      </w:r>
    </w:p>
    <w:sectPr w:rsidR="00180650" w:rsidRPr="00D7798D" w:rsidSect="00606415">
      <w:pgSz w:w="12240" w:h="15840" w:code="1"/>
      <w:pgMar w:top="245" w:right="446" w:bottom="25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36DCB" w14:textId="77777777" w:rsidR="00322A34" w:rsidRDefault="00322A34" w:rsidP="00B83FC6">
      <w:pPr>
        <w:spacing w:after="0" w:line="240" w:lineRule="auto"/>
      </w:pPr>
      <w:r>
        <w:separator/>
      </w:r>
    </w:p>
  </w:endnote>
  <w:endnote w:type="continuationSeparator" w:id="0">
    <w:p w14:paraId="2306847A" w14:textId="77777777" w:rsidR="00322A34" w:rsidRDefault="00322A34" w:rsidP="00B83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76FE5" w14:textId="77777777" w:rsidR="00322A34" w:rsidRDefault="00322A34" w:rsidP="00B83FC6">
      <w:pPr>
        <w:spacing w:after="0" w:line="240" w:lineRule="auto"/>
      </w:pPr>
      <w:r>
        <w:separator/>
      </w:r>
    </w:p>
  </w:footnote>
  <w:footnote w:type="continuationSeparator" w:id="0">
    <w:p w14:paraId="4BD1BA15" w14:textId="77777777" w:rsidR="00322A34" w:rsidRDefault="00322A34" w:rsidP="00B83F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C1E06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1355F4"/>
    <w:multiLevelType w:val="hybridMultilevel"/>
    <w:tmpl w:val="78CC8B2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07C1369F"/>
    <w:multiLevelType w:val="hybridMultilevel"/>
    <w:tmpl w:val="83B8A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60F7C"/>
    <w:multiLevelType w:val="hybridMultilevel"/>
    <w:tmpl w:val="59B616A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A2B46C6"/>
    <w:multiLevelType w:val="hybridMultilevel"/>
    <w:tmpl w:val="D32CE69C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5" w15:restartNumberingAfterBreak="0">
    <w:nsid w:val="0C9A182B"/>
    <w:multiLevelType w:val="hybridMultilevel"/>
    <w:tmpl w:val="AAEA635C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0D7B5C29"/>
    <w:multiLevelType w:val="hybridMultilevel"/>
    <w:tmpl w:val="A6582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D0F1F"/>
    <w:multiLevelType w:val="hybridMultilevel"/>
    <w:tmpl w:val="EEAE23F6"/>
    <w:lvl w:ilvl="0" w:tplc="AA2E4A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375359"/>
    <w:multiLevelType w:val="hybridMultilevel"/>
    <w:tmpl w:val="AE50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3F652E"/>
    <w:multiLevelType w:val="hybridMultilevel"/>
    <w:tmpl w:val="A26A4DF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0" w15:restartNumberingAfterBreak="0">
    <w:nsid w:val="1616039B"/>
    <w:multiLevelType w:val="hybridMultilevel"/>
    <w:tmpl w:val="F8905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54D14"/>
    <w:multiLevelType w:val="hybridMultilevel"/>
    <w:tmpl w:val="8C1ED2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04B082D"/>
    <w:multiLevelType w:val="hybridMultilevel"/>
    <w:tmpl w:val="FC12CCFC"/>
    <w:lvl w:ilvl="0" w:tplc="95988244">
      <w:numFmt w:val="bullet"/>
      <w:lvlText w:val="-"/>
      <w:lvlJc w:val="left"/>
      <w:pPr>
        <w:ind w:left="336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20" w:hanging="360"/>
      </w:pPr>
      <w:rPr>
        <w:rFonts w:ascii="Wingdings" w:hAnsi="Wingdings" w:hint="default"/>
      </w:rPr>
    </w:lvl>
  </w:abstractNum>
  <w:abstractNum w:abstractNumId="13" w15:restartNumberingAfterBreak="0">
    <w:nsid w:val="21376EF5"/>
    <w:multiLevelType w:val="hybridMultilevel"/>
    <w:tmpl w:val="2ABA9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8405D7"/>
    <w:multiLevelType w:val="hybridMultilevel"/>
    <w:tmpl w:val="7264C630"/>
    <w:lvl w:ilvl="0" w:tplc="2160B49C">
      <w:start w:val="76"/>
      <w:numFmt w:val="bullet"/>
      <w:lvlText w:val="-"/>
      <w:lvlJc w:val="left"/>
      <w:pPr>
        <w:ind w:left="4104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15" w15:restartNumberingAfterBreak="0">
    <w:nsid w:val="2C711705"/>
    <w:multiLevelType w:val="hybridMultilevel"/>
    <w:tmpl w:val="DA72F9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5857CFA"/>
    <w:multiLevelType w:val="hybridMultilevel"/>
    <w:tmpl w:val="B9207D7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3AE81063"/>
    <w:multiLevelType w:val="hybridMultilevel"/>
    <w:tmpl w:val="EB407316"/>
    <w:lvl w:ilvl="0" w:tplc="B2481B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F868C1"/>
    <w:multiLevelType w:val="hybridMultilevel"/>
    <w:tmpl w:val="21007770"/>
    <w:lvl w:ilvl="0" w:tplc="576AFA90">
      <w:start w:val="2"/>
      <w:numFmt w:val="bullet"/>
      <w:lvlText w:val="-"/>
      <w:lvlJc w:val="left"/>
      <w:pPr>
        <w:ind w:left="396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9" w15:restartNumberingAfterBreak="0">
    <w:nsid w:val="511278E2"/>
    <w:multiLevelType w:val="hybridMultilevel"/>
    <w:tmpl w:val="709A529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534A0C24"/>
    <w:multiLevelType w:val="hybridMultilevel"/>
    <w:tmpl w:val="D0C47A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CFD30F7"/>
    <w:multiLevelType w:val="hybridMultilevel"/>
    <w:tmpl w:val="A7BA0CFC"/>
    <w:lvl w:ilvl="0" w:tplc="A4D619EC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5324AE"/>
    <w:multiLevelType w:val="hybridMultilevel"/>
    <w:tmpl w:val="AF88A32A"/>
    <w:lvl w:ilvl="0" w:tplc="D062F30C">
      <w:numFmt w:val="bullet"/>
      <w:lvlText w:val="-"/>
      <w:lvlJc w:val="left"/>
      <w:pPr>
        <w:ind w:left="4836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96" w:hanging="360"/>
      </w:pPr>
      <w:rPr>
        <w:rFonts w:ascii="Wingdings" w:hAnsi="Wingdings" w:hint="default"/>
      </w:rPr>
    </w:lvl>
  </w:abstractNum>
  <w:abstractNum w:abstractNumId="23" w15:restartNumberingAfterBreak="0">
    <w:nsid w:val="688174FB"/>
    <w:multiLevelType w:val="hybridMultilevel"/>
    <w:tmpl w:val="C262E33E"/>
    <w:lvl w:ilvl="0" w:tplc="FCD89F46">
      <w:numFmt w:val="bullet"/>
      <w:lvlText w:val="-"/>
      <w:lvlJc w:val="left"/>
      <w:pPr>
        <w:ind w:left="486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24" w15:restartNumberingAfterBreak="0">
    <w:nsid w:val="70CB7093"/>
    <w:multiLevelType w:val="hybridMultilevel"/>
    <w:tmpl w:val="0ABE811C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5" w15:restartNumberingAfterBreak="0">
    <w:nsid w:val="71115F02"/>
    <w:multiLevelType w:val="hybridMultilevel"/>
    <w:tmpl w:val="3FB8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FF6DB6"/>
    <w:multiLevelType w:val="hybridMultilevel"/>
    <w:tmpl w:val="63E275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F3907D7"/>
    <w:multiLevelType w:val="hybridMultilevel"/>
    <w:tmpl w:val="BED6B25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 w16cid:durableId="41484837">
    <w:abstractNumId w:val="17"/>
  </w:num>
  <w:num w:numId="2" w16cid:durableId="1124886874">
    <w:abstractNumId w:val="7"/>
  </w:num>
  <w:num w:numId="3" w16cid:durableId="1455903671">
    <w:abstractNumId w:val="21"/>
  </w:num>
  <w:num w:numId="4" w16cid:durableId="128284785">
    <w:abstractNumId w:val="25"/>
  </w:num>
  <w:num w:numId="5" w16cid:durableId="634025377">
    <w:abstractNumId w:val="27"/>
  </w:num>
  <w:num w:numId="6" w16cid:durableId="1070466041">
    <w:abstractNumId w:val="18"/>
  </w:num>
  <w:num w:numId="7" w16cid:durableId="559362475">
    <w:abstractNumId w:val="16"/>
  </w:num>
  <w:num w:numId="8" w16cid:durableId="434177625">
    <w:abstractNumId w:val="3"/>
  </w:num>
  <w:num w:numId="9" w16cid:durableId="1389185796">
    <w:abstractNumId w:val="4"/>
  </w:num>
  <w:num w:numId="10" w16cid:durableId="567151200">
    <w:abstractNumId w:val="9"/>
  </w:num>
  <w:num w:numId="11" w16cid:durableId="1651212179">
    <w:abstractNumId w:val="8"/>
  </w:num>
  <w:num w:numId="12" w16cid:durableId="1145008368">
    <w:abstractNumId w:val="1"/>
  </w:num>
  <w:num w:numId="13" w16cid:durableId="665397257">
    <w:abstractNumId w:val="6"/>
  </w:num>
  <w:num w:numId="14" w16cid:durableId="2071686469">
    <w:abstractNumId w:val="2"/>
  </w:num>
  <w:num w:numId="15" w16cid:durableId="1815633088">
    <w:abstractNumId w:val="1"/>
  </w:num>
  <w:num w:numId="16" w16cid:durableId="218634206">
    <w:abstractNumId w:val="26"/>
  </w:num>
  <w:num w:numId="17" w16cid:durableId="1649436869">
    <w:abstractNumId w:val="20"/>
  </w:num>
  <w:num w:numId="18" w16cid:durableId="796796405">
    <w:abstractNumId w:val="13"/>
  </w:num>
  <w:num w:numId="19" w16cid:durableId="484931607">
    <w:abstractNumId w:val="12"/>
  </w:num>
  <w:num w:numId="20" w16cid:durableId="728649847">
    <w:abstractNumId w:val="15"/>
  </w:num>
  <w:num w:numId="21" w16cid:durableId="1010566712">
    <w:abstractNumId w:val="0"/>
  </w:num>
  <w:num w:numId="22" w16cid:durableId="1691755699">
    <w:abstractNumId w:val="24"/>
  </w:num>
  <w:num w:numId="23" w16cid:durableId="1931767470">
    <w:abstractNumId w:val="10"/>
  </w:num>
  <w:num w:numId="24" w16cid:durableId="1979257753">
    <w:abstractNumId w:val="19"/>
  </w:num>
  <w:num w:numId="25" w16cid:durableId="34743154">
    <w:abstractNumId w:val="5"/>
  </w:num>
  <w:num w:numId="26" w16cid:durableId="1190218464">
    <w:abstractNumId w:val="11"/>
  </w:num>
  <w:num w:numId="27" w16cid:durableId="449085123">
    <w:abstractNumId w:val="23"/>
  </w:num>
  <w:num w:numId="28" w16cid:durableId="1886334411">
    <w:abstractNumId w:val="22"/>
  </w:num>
  <w:num w:numId="29" w16cid:durableId="92263918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NDI0NzU1NDU2NbRQ0lEKTi0uzszPAykwNDCoBQCyWHtkLgAAAA=="/>
  </w:docVars>
  <w:rsids>
    <w:rsidRoot w:val="004A4AC8"/>
    <w:rsid w:val="000063B6"/>
    <w:rsid w:val="00010447"/>
    <w:rsid w:val="00047C1F"/>
    <w:rsid w:val="00050A6E"/>
    <w:rsid w:val="000531C6"/>
    <w:rsid w:val="00061828"/>
    <w:rsid w:val="000720E8"/>
    <w:rsid w:val="00081C10"/>
    <w:rsid w:val="00084743"/>
    <w:rsid w:val="000A071B"/>
    <w:rsid w:val="000A27D7"/>
    <w:rsid w:val="000A5808"/>
    <w:rsid w:val="000A7217"/>
    <w:rsid w:val="000C2466"/>
    <w:rsid w:val="000C34BB"/>
    <w:rsid w:val="000C731C"/>
    <w:rsid w:val="000D28D9"/>
    <w:rsid w:val="000D3EA1"/>
    <w:rsid w:val="000F1DF2"/>
    <w:rsid w:val="000F5470"/>
    <w:rsid w:val="000F5D13"/>
    <w:rsid w:val="00100382"/>
    <w:rsid w:val="00113AAD"/>
    <w:rsid w:val="0012199C"/>
    <w:rsid w:val="00123939"/>
    <w:rsid w:val="00137931"/>
    <w:rsid w:val="00166340"/>
    <w:rsid w:val="00177DA9"/>
    <w:rsid w:val="00180650"/>
    <w:rsid w:val="00183A6C"/>
    <w:rsid w:val="00186447"/>
    <w:rsid w:val="001A7130"/>
    <w:rsid w:val="001B2A49"/>
    <w:rsid w:val="001B3279"/>
    <w:rsid w:val="001C1C40"/>
    <w:rsid w:val="001C31A4"/>
    <w:rsid w:val="001C5E00"/>
    <w:rsid w:val="001C608D"/>
    <w:rsid w:val="001D1796"/>
    <w:rsid w:val="001E5259"/>
    <w:rsid w:val="001F4BE2"/>
    <w:rsid w:val="001F6CA5"/>
    <w:rsid w:val="0020134E"/>
    <w:rsid w:val="002120A4"/>
    <w:rsid w:val="00221FD2"/>
    <w:rsid w:val="00226517"/>
    <w:rsid w:val="00233596"/>
    <w:rsid w:val="0024517A"/>
    <w:rsid w:val="00247375"/>
    <w:rsid w:val="002520A3"/>
    <w:rsid w:val="00263704"/>
    <w:rsid w:val="00272350"/>
    <w:rsid w:val="00284172"/>
    <w:rsid w:val="0028573A"/>
    <w:rsid w:val="00286913"/>
    <w:rsid w:val="00286BAC"/>
    <w:rsid w:val="002B753F"/>
    <w:rsid w:val="002C20E2"/>
    <w:rsid w:val="002C5299"/>
    <w:rsid w:val="002C737A"/>
    <w:rsid w:val="002D1DA9"/>
    <w:rsid w:val="002D3406"/>
    <w:rsid w:val="002D3407"/>
    <w:rsid w:val="002E1BF0"/>
    <w:rsid w:val="002E339A"/>
    <w:rsid w:val="002E653A"/>
    <w:rsid w:val="002F6B69"/>
    <w:rsid w:val="003168D5"/>
    <w:rsid w:val="00322A34"/>
    <w:rsid w:val="003271F1"/>
    <w:rsid w:val="00336A94"/>
    <w:rsid w:val="00340F0D"/>
    <w:rsid w:val="00350B76"/>
    <w:rsid w:val="00354436"/>
    <w:rsid w:val="00364E36"/>
    <w:rsid w:val="003675F8"/>
    <w:rsid w:val="00374373"/>
    <w:rsid w:val="003803A6"/>
    <w:rsid w:val="00380E1E"/>
    <w:rsid w:val="003916F5"/>
    <w:rsid w:val="003B1A73"/>
    <w:rsid w:val="003C1B01"/>
    <w:rsid w:val="003C45D9"/>
    <w:rsid w:val="003D4E92"/>
    <w:rsid w:val="003D7ED1"/>
    <w:rsid w:val="00411830"/>
    <w:rsid w:val="00430A92"/>
    <w:rsid w:val="0043132C"/>
    <w:rsid w:val="00445A55"/>
    <w:rsid w:val="004472E4"/>
    <w:rsid w:val="00447D86"/>
    <w:rsid w:val="00456266"/>
    <w:rsid w:val="00470F0F"/>
    <w:rsid w:val="004930F3"/>
    <w:rsid w:val="004A342B"/>
    <w:rsid w:val="004A4AC8"/>
    <w:rsid w:val="004A7CDE"/>
    <w:rsid w:val="004B3367"/>
    <w:rsid w:val="004C46DD"/>
    <w:rsid w:val="004D292D"/>
    <w:rsid w:val="004E41B1"/>
    <w:rsid w:val="004F2F57"/>
    <w:rsid w:val="004F613C"/>
    <w:rsid w:val="00507D2D"/>
    <w:rsid w:val="00511B34"/>
    <w:rsid w:val="00511ECE"/>
    <w:rsid w:val="0055061B"/>
    <w:rsid w:val="005507CB"/>
    <w:rsid w:val="00562A49"/>
    <w:rsid w:val="005702B3"/>
    <w:rsid w:val="0058067E"/>
    <w:rsid w:val="00580BB0"/>
    <w:rsid w:val="005833DB"/>
    <w:rsid w:val="00585FE3"/>
    <w:rsid w:val="00592BA7"/>
    <w:rsid w:val="005A290E"/>
    <w:rsid w:val="005C4CAF"/>
    <w:rsid w:val="005C776B"/>
    <w:rsid w:val="005D3821"/>
    <w:rsid w:val="005D4B79"/>
    <w:rsid w:val="005D6356"/>
    <w:rsid w:val="005D63DB"/>
    <w:rsid w:val="005F1272"/>
    <w:rsid w:val="006041F5"/>
    <w:rsid w:val="00606415"/>
    <w:rsid w:val="00611473"/>
    <w:rsid w:val="006253C1"/>
    <w:rsid w:val="006310E7"/>
    <w:rsid w:val="00634082"/>
    <w:rsid w:val="00637A8C"/>
    <w:rsid w:val="0066714F"/>
    <w:rsid w:val="00683ED1"/>
    <w:rsid w:val="006B2348"/>
    <w:rsid w:val="006F53C2"/>
    <w:rsid w:val="006F5961"/>
    <w:rsid w:val="00706922"/>
    <w:rsid w:val="00723B03"/>
    <w:rsid w:val="00725851"/>
    <w:rsid w:val="00731D4E"/>
    <w:rsid w:val="007505D7"/>
    <w:rsid w:val="00753A2E"/>
    <w:rsid w:val="00767EC5"/>
    <w:rsid w:val="00781DD3"/>
    <w:rsid w:val="007910D4"/>
    <w:rsid w:val="007A2AF6"/>
    <w:rsid w:val="007B7797"/>
    <w:rsid w:val="007C0A2A"/>
    <w:rsid w:val="007C1A70"/>
    <w:rsid w:val="007C7221"/>
    <w:rsid w:val="007E5572"/>
    <w:rsid w:val="007E5BEE"/>
    <w:rsid w:val="00804A16"/>
    <w:rsid w:val="0081191A"/>
    <w:rsid w:val="00816454"/>
    <w:rsid w:val="00827D31"/>
    <w:rsid w:val="00827F33"/>
    <w:rsid w:val="00834906"/>
    <w:rsid w:val="00837140"/>
    <w:rsid w:val="0084759A"/>
    <w:rsid w:val="008540BF"/>
    <w:rsid w:val="00862296"/>
    <w:rsid w:val="0086457D"/>
    <w:rsid w:val="00875FC5"/>
    <w:rsid w:val="008870CB"/>
    <w:rsid w:val="0089704C"/>
    <w:rsid w:val="008A2B9D"/>
    <w:rsid w:val="008A3937"/>
    <w:rsid w:val="008A4B8E"/>
    <w:rsid w:val="008B39E1"/>
    <w:rsid w:val="008C56FA"/>
    <w:rsid w:val="008D0CF5"/>
    <w:rsid w:val="008D5598"/>
    <w:rsid w:val="008E070A"/>
    <w:rsid w:val="008E391B"/>
    <w:rsid w:val="008F09DA"/>
    <w:rsid w:val="009134CA"/>
    <w:rsid w:val="00920AA3"/>
    <w:rsid w:val="0093304C"/>
    <w:rsid w:val="0095035B"/>
    <w:rsid w:val="00955A4A"/>
    <w:rsid w:val="0096114B"/>
    <w:rsid w:val="0096155F"/>
    <w:rsid w:val="00971819"/>
    <w:rsid w:val="00996453"/>
    <w:rsid w:val="009A2B18"/>
    <w:rsid w:val="009A39E5"/>
    <w:rsid w:val="009A6DEC"/>
    <w:rsid w:val="009A795D"/>
    <w:rsid w:val="009C12E6"/>
    <w:rsid w:val="009E2E25"/>
    <w:rsid w:val="009F1D47"/>
    <w:rsid w:val="00A0689A"/>
    <w:rsid w:val="00A15123"/>
    <w:rsid w:val="00A201D9"/>
    <w:rsid w:val="00A26D00"/>
    <w:rsid w:val="00A34B1B"/>
    <w:rsid w:val="00A4663C"/>
    <w:rsid w:val="00A47BF4"/>
    <w:rsid w:val="00A51366"/>
    <w:rsid w:val="00A62462"/>
    <w:rsid w:val="00A62E19"/>
    <w:rsid w:val="00A92385"/>
    <w:rsid w:val="00AC23A8"/>
    <w:rsid w:val="00AD63B7"/>
    <w:rsid w:val="00AE3ACD"/>
    <w:rsid w:val="00AF7468"/>
    <w:rsid w:val="00B06250"/>
    <w:rsid w:val="00B07068"/>
    <w:rsid w:val="00B15A03"/>
    <w:rsid w:val="00B204BE"/>
    <w:rsid w:val="00B36B88"/>
    <w:rsid w:val="00B57B43"/>
    <w:rsid w:val="00B60709"/>
    <w:rsid w:val="00B60E8E"/>
    <w:rsid w:val="00B83FC6"/>
    <w:rsid w:val="00B90523"/>
    <w:rsid w:val="00B9239A"/>
    <w:rsid w:val="00BA2940"/>
    <w:rsid w:val="00BA6D89"/>
    <w:rsid w:val="00BB5877"/>
    <w:rsid w:val="00BC5259"/>
    <w:rsid w:val="00BF486B"/>
    <w:rsid w:val="00BF7165"/>
    <w:rsid w:val="00C008DB"/>
    <w:rsid w:val="00C03CB7"/>
    <w:rsid w:val="00C20AE0"/>
    <w:rsid w:val="00C30AEB"/>
    <w:rsid w:val="00C4241A"/>
    <w:rsid w:val="00C71DB8"/>
    <w:rsid w:val="00C73BF6"/>
    <w:rsid w:val="00C80FCF"/>
    <w:rsid w:val="00C81131"/>
    <w:rsid w:val="00C9059B"/>
    <w:rsid w:val="00C97879"/>
    <w:rsid w:val="00CA009C"/>
    <w:rsid w:val="00CA6C91"/>
    <w:rsid w:val="00CA6FF7"/>
    <w:rsid w:val="00CC6785"/>
    <w:rsid w:val="00CC7F37"/>
    <w:rsid w:val="00D04F7F"/>
    <w:rsid w:val="00D06287"/>
    <w:rsid w:val="00D154DA"/>
    <w:rsid w:val="00D15B5B"/>
    <w:rsid w:val="00D230C2"/>
    <w:rsid w:val="00D2454F"/>
    <w:rsid w:val="00D44B36"/>
    <w:rsid w:val="00D669AE"/>
    <w:rsid w:val="00D716EB"/>
    <w:rsid w:val="00D734DD"/>
    <w:rsid w:val="00D7798D"/>
    <w:rsid w:val="00D90384"/>
    <w:rsid w:val="00DA29C6"/>
    <w:rsid w:val="00DA4FFE"/>
    <w:rsid w:val="00DA5B40"/>
    <w:rsid w:val="00DB55A8"/>
    <w:rsid w:val="00DB7076"/>
    <w:rsid w:val="00DE2D9E"/>
    <w:rsid w:val="00DF646C"/>
    <w:rsid w:val="00E12AAC"/>
    <w:rsid w:val="00E35FE5"/>
    <w:rsid w:val="00E368BD"/>
    <w:rsid w:val="00E43285"/>
    <w:rsid w:val="00E50CD0"/>
    <w:rsid w:val="00E50DD9"/>
    <w:rsid w:val="00E57B97"/>
    <w:rsid w:val="00E707F9"/>
    <w:rsid w:val="00E70976"/>
    <w:rsid w:val="00EA5AEA"/>
    <w:rsid w:val="00EA5ECB"/>
    <w:rsid w:val="00EB77DD"/>
    <w:rsid w:val="00EF30B5"/>
    <w:rsid w:val="00EF3811"/>
    <w:rsid w:val="00EF39C8"/>
    <w:rsid w:val="00EF67EE"/>
    <w:rsid w:val="00F02D3B"/>
    <w:rsid w:val="00F145DB"/>
    <w:rsid w:val="00F16141"/>
    <w:rsid w:val="00F16566"/>
    <w:rsid w:val="00F22AC7"/>
    <w:rsid w:val="00F37657"/>
    <w:rsid w:val="00F42B00"/>
    <w:rsid w:val="00F62616"/>
    <w:rsid w:val="00F83814"/>
    <w:rsid w:val="00F86098"/>
    <w:rsid w:val="00F874E9"/>
    <w:rsid w:val="00F90F9A"/>
    <w:rsid w:val="00FA0EE6"/>
    <w:rsid w:val="00FA0F36"/>
    <w:rsid w:val="00FA410D"/>
    <w:rsid w:val="00FB437E"/>
    <w:rsid w:val="00FC2075"/>
    <w:rsid w:val="00FC5BFC"/>
    <w:rsid w:val="00FD1933"/>
    <w:rsid w:val="00FD1F81"/>
    <w:rsid w:val="00FE09E8"/>
    <w:rsid w:val="00FE4203"/>
    <w:rsid w:val="00FF1338"/>
    <w:rsid w:val="00FF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11DD5"/>
  <w15:chartTrackingRefBased/>
  <w15:docId w15:val="{9753965E-B512-432D-B520-700DBB1FE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A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FFE"/>
    <w:rPr>
      <w:color w:val="0563C1"/>
      <w:u w:val="single"/>
    </w:rPr>
  </w:style>
  <w:style w:type="paragraph" w:styleId="ListBullet">
    <w:name w:val="List Bullet"/>
    <w:basedOn w:val="Normal"/>
    <w:uiPriority w:val="99"/>
    <w:unhideWhenUsed/>
    <w:rsid w:val="001C31A4"/>
    <w:pPr>
      <w:numPr>
        <w:numId w:val="21"/>
      </w:numPr>
      <w:contextualSpacing/>
    </w:pPr>
  </w:style>
  <w:style w:type="character" w:customStyle="1" w:styleId="inv-subject">
    <w:name w:val="inv-subject"/>
    <w:basedOn w:val="DefaultParagraphFont"/>
    <w:rsid w:val="006310E7"/>
  </w:style>
  <w:style w:type="character" w:customStyle="1" w:styleId="inv-date">
    <w:name w:val="inv-date"/>
    <w:basedOn w:val="DefaultParagraphFont"/>
    <w:rsid w:val="006310E7"/>
  </w:style>
  <w:style w:type="character" w:customStyle="1" w:styleId="inv-meeting-url">
    <w:name w:val="inv-meeting-url"/>
    <w:basedOn w:val="DefaultParagraphFont"/>
    <w:rsid w:val="006310E7"/>
  </w:style>
  <w:style w:type="paragraph" w:styleId="BalloonText">
    <w:name w:val="Balloon Text"/>
    <w:basedOn w:val="Normal"/>
    <w:link w:val="BalloonTextChar"/>
    <w:uiPriority w:val="99"/>
    <w:semiHidden/>
    <w:unhideWhenUsed/>
    <w:rsid w:val="00FB43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83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FC6"/>
  </w:style>
  <w:style w:type="paragraph" w:styleId="Footer">
    <w:name w:val="footer"/>
    <w:basedOn w:val="Normal"/>
    <w:link w:val="FooterChar"/>
    <w:uiPriority w:val="99"/>
    <w:unhideWhenUsed/>
    <w:rsid w:val="00B83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F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2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1715907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lobal.gotomeeting.com/install" TargetMode="External"/><Relationship Id="rId4" Type="http://schemas.openxmlformats.org/officeDocument/2006/relationships/settings" Target="settings.xml"/><Relationship Id="rId9" Type="http://schemas.openxmlformats.org/officeDocument/2006/relationships/hyperlink" Target="tel:+13127573121,,5004251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CE4995-124B-4068-8E92-A2E75A8B9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tout</dc:creator>
  <cp:keywords/>
  <dc:description/>
  <cp:lastModifiedBy>Ken Folsom</cp:lastModifiedBy>
  <cp:revision>6</cp:revision>
  <cp:lastPrinted>2022-08-11T15:21:00Z</cp:lastPrinted>
  <dcterms:created xsi:type="dcterms:W3CDTF">2022-08-01T15:04:00Z</dcterms:created>
  <dcterms:modified xsi:type="dcterms:W3CDTF">2022-08-11T15:48:00Z</dcterms:modified>
</cp:coreProperties>
</file>